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ยทางชั้นประถมศึกษาปีที่ 6 ค่ะ วันนี้เราก็จะเรียนเรื่องระดับภาษานั่นเอง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พื่อเป็นการทบทวนเรามาถามเด็ก ๆ กันดีกว่า</w:t>
      </w:r>
    </w:p>
    <w:p>
      <w:pPr>
        <w:pStyle w:val="BodyText"/>
      </w:pPr>
      <w:r>
        <w:t xml:space="preserve">(คุณครูปรเมษฐ) เป็นคำถามที่เด็ก ๆ น่าจะตอบได้เลยนะครับ มีกี่ระดับครับ เด็ก ๆ 3 ใช่ไหมครับ มีอะไรบ้าง 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 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ค่ะ และวันนี้นะคะ คุณคุณครูจะมีกิจกรรมอะไรเดี่ยวเราไปเรียนรู้พร้อม ๆ กันเลยค่ะ นักเรียนคะ พร้อมที่จะเรียนรู้แล้วหรือยังเอ่ย พร้อมแล้วใช่ไหมคะ วันนี้คุณครูก็มีคำถามกระตุ้นความคิดมาถามอีกเช่นเคยค่ะ คำถามนี้นะคะ เป็นคำถามง่ายมากเลยค่ะ เดี๋ย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นั่นก็คือมีทั้งหมด3 ระดับด้วยกัน ได้แก่อะไรบ้าง 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แล้วนี่ เด็ก ๆ 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มี ระดับก็มีแต่คำพูดไม่เหมือนกัน เพราะฉะนั้นนี่ที่ครูยกมาสอน 3 ระดับนี่มันก็คือ 5 ระดับมันก็แตกย่อยไปเป็นส่วนของมันเด็ก ๆ ครับ มันเป็นเรื่องที่ดีที่หนูนั้นกลับไปทบทวน กลับไปศึกษาเพิ่มนี่ มันก็ทำให้เรารู้ว่านี่ อ๋อ 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ักเรียนอาจจะได้ไปศึกษามานะครับ เพราะฉะนั้นไม่ต้องไปคิดมากว่าของครูมี 3 ระดับ แล้วผมไปศึกษามา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ตอบครูคณิตาดัง ๆ สิ ระดับใช้ภาษาพูดใช่ไหม หรือถ้าหนู ๆ ไปศึกษามาภาษาปากใช่ไหม 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่ะนะ แล้วในครอบครัวทำไมเราต้องใช้ภาษาพูดครับคุณครูคณิตา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 ใช่ไหมคะ ฉะนั้นนี่ 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เท่านั้นนะคะ รวมไปถึงการใช้คำหยาบด้วย สิ่งเหล่านี้ เราจะอยู่ในภาษาพูดนั่นเองค่ะ ซึ่งเรานี่จะใช้ในที่เป็นที่ลับในที่ลับในที่นี้ก็คือไม่ใช่ที่สาธารณะ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 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ดมันจะอยู่ตรงไห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แต่ถ้า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 ถ้าเป็นแถวเพชรบุรี พ่อกินข้าว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นะคะจะต้องบอกหลักการจำแนกภาษาตามระดับได้2. วิเคราะห์ระดับภาษาที่พบในชีวิตประจำได้และข้อ 3 คืออะไรคะ</w:t>
      </w:r>
    </w:p>
    <w:p>
      <w:pPr>
        <w:pStyle w:val="BodyText"/>
      </w:pPr>
      <w:r>
        <w:t xml:space="preserve">(คุณครูปรเมษฐ) ข้อ 3 ก็จะต้องนำเรื่องระดับภาษานี่ล่ะครับ ไปใช้จริง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 เรามาทบทวน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 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 ก็คือภาษา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และเปลี่ยนกับนักเรียนได้นะคะ 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ยากรณ์นะ หรือตาม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 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ิตประจำวันใช่ไหมครับเด็ก ๆ ครับ ถ้านักเรียนเคยฟังกาปราศร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เจอ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ึ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ข่าวในหนังสือพิมพ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 ครูสนทนากันนักเรียนนี่ ก็ใช้ภาษากึ่งแบบแผนอาจจะปน ๆ กับภาษาพูดบ้างใช่ไหมครูคณิตา แต่ก็ยังคงอยู่ในภาษากึ่งแบบแผนนี่ล่ะ นักข่าวเวลาอ่านข่าว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ก็ไม่ได้ใช้ภาษาแบบแผนกันเลยนะ เขาก็ใช้ระหว่างภาษาพูดกับภาษาแบบแผนนี่ ก็คือกึ่งแบบแผน มันทำให้เราฟังแล้วเราเข้าใจง่าย เพราะถ้อยคำต่าง ๆ มันคือคำที่พบเห็นในชีวิตประจำว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 ก็ไม่ได้ใช้ภาษาพูดเลย ผู้ใหญ่บ้าน นากยกอบต. ก็ไม่ได้ใช้ภาษาพูดเสียทีเดียวแล้วก็ปนกับภาษาพูด อันนี้ล่ะครับ มันปนกัน เขาเรียกว่า</w:t>
      </w:r>
      <w:r>
        <w:t xml:space="preserve"> </w:t>
      </w:r>
      <w:r>
        <w:t xml:space="preserve">“</w:t>
      </w:r>
      <w:r>
        <w:t xml:space="preserve">กึ่งแบบแผน</w:t>
      </w:r>
      <w:r>
        <w:t xml:space="preserve">”</w:t>
      </w:r>
      <w:r>
        <w:t xml:space="preserve"> </w:t>
      </w:r>
      <w:r>
        <w:t xml:space="preserve">นั่นเองนะครับ</w:t>
      </w:r>
    </w:p>
    <w:p>
      <w:pPr>
        <w:pStyle w:val="BodyText"/>
      </w:pPr>
      <w:r>
        <w:t xml:space="preserve">(คุณครูคณิตา) 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นะคะ นั่นก็คือภาษา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 หรือจะเรียกอีกอย่างว่า</w:t>
      </w:r>
      <w:r>
        <w:t xml:space="preserve"> </w:t>
      </w:r>
      <w:r>
        <w:t xml:space="preserve">“</w:t>
      </w:r>
      <w:r>
        <w:t xml:space="preserve">ระดับกันเอง</w:t>
      </w:r>
      <w:r>
        <w:t xml:space="preserve">”</w:t>
      </w:r>
      <w:r>
        <w:t xml:space="preserve"> </w:t>
      </w:r>
      <w:r>
        <w:t xml:space="preserve">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 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ตามที่ครูทั้ง 2 คนได้ยกตัวอย่างไปเมื่อสักครู่นี่ ประจำที่ประจำถิ่นนักเรียนอยู่ภาคใต้ กับนักเรียนอยู่ภาคอีสานนักเรียนคิดว่านักเรียนพูด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 ล่ะ ก็ไม่ได้เพราะเป็นอย่างไร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คลาดเคลื่อน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 ไม่ได้พูดภาษากลาง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 แต่ถ้าเกิดสนทนากับเพื่อนล่ะ ใช่ไหม ก็จะพูดนี่ มันก็อาจจะมีคำหยาบติดมาบ้าง คำพูดมันอยู่ในชีวิตประจำวันของนักเรียนก็จะปรากฏออกมา ก็คือภาษาพูดนั่นเองนะครับ</w:t>
      </w:r>
    </w:p>
    <w:p>
      <w:pPr>
        <w:pStyle w:val="BodyText"/>
      </w:pPr>
      <w:r>
        <w:t xml:space="preserve">(คุณครูคณิตา) ค่ะ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 มีข้อดีค่ะ ทำให้เรามีปฏิสัมพันดีนะคะ กับบุคคลอย่างเช่น 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 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ไว้ด้วย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ทบทวน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คุณครูจะมีให้ทั้งหมด 3 ระดับด้วยกัน นั่นก็คือภาษาแบบแผน กึ่งแบบแผน และภาษาพูดค่ะ คุณครูก็จะให้คำ 1 คำ อย่างเช่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ให้เป็นภาษา กึ่งแบบแผน และภาษาพูดให้ถูกต้องด้วยนะคะ พร้อมหรือยังเอ่ย เด็ก ๆ อาจจะยังสับสนมึนงงนะคะ เดี๋ยวคุณครูจะให้ดูเป็นตัวอย่างนะคะ ข้อแรก ภาษาแบบแผน 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ครับ เด็ก ๆ เคยได้ยินตอนเขาสนทนากันไหม 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ตามที่ครูเคยเล่าให้นักเรียนฟัง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 แต่มันไม่ได้มีความหมายว่ากินเลยนะเด็ก ๆ ใช้ให้ถูกนะ เลี่ยงเลยนะ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 ก็คือการกินนี่ล่ะ ใช้ในภาษากึ่งแบบแผนก็ได้ ก็ถ้าเกิดให้ดูดีก็ใช้รับประทาน ก็ใช้บริโภค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ของการเปรียบเทียบระดับภาษานักเรียนก็จะเห็นว่าคำแต่ละคำ ในแต่ละระดับภาษานี่ จะแตกต่างกันออกไป 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 นักเรียนจะใช้คำว่าอะไรคะ ใช้คำว่าอะไรเอ่ย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“</w:t>
      </w:r>
      <w:r>
        <w:t xml:space="preserve">พูดคุย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ุย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 ต่อมาค่ะ ผู้นำ</w:t>
      </w:r>
    </w:p>
    <w:p>
      <w:pPr>
        <w:pStyle w:val="BodyText"/>
      </w:pPr>
      <w:r>
        <w:t xml:space="preserve">(คุณครูปรเมษฐ) ผู้นำ ถ้าเกิดเป็นกึ่งแบบแผน 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 ครูเชื่อว่าเด็ก ๆ หลายคนนี่ อาจจะพบเจอมานะคะ กึ่งแบบแผนเราจะใช้คำว่า</w:t>
      </w:r>
      <w:r>
        <w:t xml:space="preserve"> </w:t>
      </w:r>
      <w:r>
        <w:t xml:space="preserve">“</w:t>
      </w:r>
      <w:r>
        <w:t xml:space="preserve">หัวโจ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 ความหมายนี่ 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 ภาษาพูดน่าจะใช้คำว่าอะไรเด็ก ๆ</w:t>
      </w:r>
    </w:p>
    <w:p>
      <w:pPr>
        <w:pStyle w:val="BodyText"/>
      </w:pPr>
      <w:r>
        <w:t xml:space="preserve">(คุณครูคณิตา) ใช้คำว่าอะไรเอ่ย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 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 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แบบแผนกับภาษาพูดใช้คำว่า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แบบแผนเป็นจำนวนมาก ภาษากึ่งแบบแผนเป็นมากมาย และภาษาพูดล่ะคะ 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 ภาษาแบบแผน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 คำที่เป็นภาษากึ่งแบบแผนใช้คำว่าอะไร เด็ก ๆ ตอบครับ เยี่ยมเลย หัวนะครับ แล้วก็ภาษาพูดก็ใช้ว่าก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ะกับภาษาแบบแผนล่ะคะ 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 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 เพราะว่าเป็น</w:t>
      </w:r>
    </w:p>
    <w:p>
      <w:pPr>
        <w:pStyle w:val="BodyText"/>
      </w:pPr>
      <w:r>
        <w:t xml:space="preserve">(คุณครูคณิตา) เป็นน้ำค่ะ สุรา เครื่องดื่มต่างๆ 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 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คุณครูคณิตากำหนดคำว่าอะไรครับ 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 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หมดเลยนะคะ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 เด็ก ๆ ตอบมาเลย ถ้าภาษากึ่งแบบแผนใช้คำว่า</w:t>
      </w:r>
      <w:r>
        <w:t xml:space="preserve"> </w:t>
      </w:r>
      <w:r>
        <w:t xml:space="preserve">“</w:t>
      </w:r>
      <w:r>
        <w:t xml:space="preserve">เสียชีวิต</w:t>
      </w:r>
      <w:r>
        <w:t xml:space="preserve">”</w:t>
      </w:r>
      <w:r>
        <w:t xml:space="preserve"> </w:t>
      </w:r>
      <w:r>
        <w:t xml:space="preserve">และภาษากึ่งแบบแ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 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 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 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นี่ ถ้าเป็นคนนะคะ 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</w:t>
      </w:r>
    </w:p>
    <w:p>
      <w:pPr>
        <w:pStyle w:val="BodyText"/>
      </w:pPr>
      <w:r>
        <w:t xml:space="preserve">(คุณครูปรเมษฐ) นะ</w:t>
      </w:r>
    </w:p>
    <w:p>
      <w:pPr>
        <w:pStyle w:val="BodyText"/>
      </w:pPr>
      <w:r>
        <w:t xml:space="preserve">(คุณครูปรเมษฐ) ให้นักเรียนแยกให้ออก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 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</w:t>
      </w:r>
      <w:r>
        <w:t xml:space="preserve">”</w:t>
      </w:r>
      <w:r>
        <w:t xml:space="preserve"> </w:t>
      </w:r>
      <w:r>
        <w:t xml:space="preserve">เท่านั้นค่ะ เอาล่ะค่ะ ต่อมาค่ะ คำว่า</w:t>
      </w:r>
      <w:r>
        <w:t xml:space="preserve"> </w:t>
      </w:r>
      <w:r>
        <w:t xml:space="preserve">“</w:t>
      </w:r>
      <w:r>
        <w:t xml:space="preserve">ไม่ทันสมัย</w:t>
      </w:r>
      <w:r>
        <w:t xml:space="preserve">”</w:t>
      </w:r>
      <w:r>
        <w:t xml:space="preserve"> </w:t>
      </w:r>
      <w:r>
        <w:t xml:space="preserve">ค่ะ เป็นภาษาแบบแผน 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 ใช้คำว่า ใช้คำว่า</w:t>
      </w:r>
      <w:r>
        <w:t xml:space="preserve"> </w:t>
      </w:r>
      <w:r>
        <w:t xml:space="preserve">“</w:t>
      </w:r>
      <w:r>
        <w:t xml:space="preserve">พูดปดนะ แล้วถ้าใช้เป็นภาษาพูดก็ใช้คำว่า</w:t>
      </w:r>
      <w:r>
        <w:t xml:space="preserve">”</w:t>
      </w:r>
      <w:r>
        <w:t xml:space="preserve">พูดปด" เขาชอบโกหก เขาชอบโม้นะ 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 นักเรียนทำการบ้านข้อนี้อย่างไร แบบนี้นะ ถ้าเกิด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 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 ส่วนถ้าเป็นภาษาพูดนี่นักเรียนจะใช้ว่าอย่างไรครับ ยังไง ทำเท่านี้ทำยังไงนี่ 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มีบิดาแล้วก็ต้องมีมารดานะคะ มารดาก็เป็นภาษาแบบแผนนะคะ ถ้ากึ่งแบบแผนล่ะคะ คุณครูปรเมษฐ</w:t>
      </w:r>
    </w:p>
    <w:p>
      <w:pPr>
        <w:pStyle w:val="BodyText"/>
      </w:pPr>
      <w:r>
        <w:t xml:space="preserve">(คุณครูปรเมษฐ) 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หรือที่เราเรียกในครอบครัวนะ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นี่ ทำใบงานเรื่อง ระดับภาษาพาให้คิดค่ะ โดยบทบาทของนักเรียนนะคะ ทำเกี่ยวกับเรื่องระดับภาษาพาให้คิด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ปลายทาง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นักเรียนรวบรวมคำที่ใช้ในชีวิตประจำวันตามระดับของภาษาตามที่กำหนดให้ ซึ่งเมื่อกี้นะคะ สิ่งที่คุณครูนี่ นำเสนอไปในช่วงข้างต้นนี่ ก็เป็นคำที่เรานี่ ใช้ในชีวิตประจำวันทั้งนั้นเลยค่ะ หากเด็ก ๆ จำได้นะคะ สามารถนำไปเขียนได้เลยนะคะ และนี่ก็คือตัวอย่างค่ะ ตอนที่ 1 นะคะ คราวนี้ตัวอย่างตอนที่ 2 ค่ะ ให้นักเรียนเปลี่ยนข้อความที่คิดเส้นใต้จากคำที่กำหนดให้ เป็นภาษาแบบแผน ก็คือเปลี่ยนให้เป็นภาษาแบบแผนนั่นเอง อย่างเช่น หมา, วัว,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ที่ขีดเส้นใต้อยู่นักเรียนจะเปลี่ยนให้เป็นภาษาแบบแผนว่าอย่างไร 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ม่ต้องยกนะ แค่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 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เป็นภาษาแบบแผนเขียนแบบนี้นะ เขียนเป็นภาษา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 ลงมือปฏิบัติ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เชื่อว่าคงจะสนุกสนานกับการทำใบงานทั้ง 2 ตอนและคงเสร็จสิ้นเป็นที่เรียบร้อยแล้วนะครับ ในการทำใบงานระดับภาษาพาให้คิด คงคิดกันอย่างสนุกสนานกันใช่ไหมเด็ก ๆ ครูมอบหมายให้นักเรียนนั้นส่งคุณครูของนักเรียนเองนะครับ เพราะว่าครูเขาจะได้ดูว่านักเรียนนั้นทำคำมาถูกต้องหรือไม่ ส่วนตอนที่ 2 นั้นครูและครูคณิตามีเฉลยครับ ไปดูกันเ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 นักเรียนคะ หมา, วัว, ควาย, คน 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 โค กระบือ และมนุษย์ค่ะ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 </w:t>
      </w:r>
      <w:r>
        <w:t xml:space="preserve">อะไรรู้ไหม ผู้ที่มีเล็บที่งามนะ คือ เล็บเป็นอย่างไรลูก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บุตรนั่นก็คือลูกนั่นเอง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 </w:t>
      </w:r>
      <w:r>
        <w:t xml:space="preserve">ขาด วันหน้า 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 ใช้คำว่าอะไรนะอะไร ก็เปลี่ยนเป็นสิ่งใด ปราศจาก ส่วนวันข้างหน้า หรือก็คืออนาคตนั่นเองนะครับ ต่อไปขึ้นรถเมล์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 เขียนไม่ตรงนะคะ สามารถที่จะปรับแก้ได้เลยนะคะ เอาล่ะค่ะ ข้อที่ 5 นะคะ เดี๋ยวเรามาดูกันต่อเลยนะคะ ข้อที่ 5 เดี๋ยวนี้ผู้ชายเก่ง ผู้หญิง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 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ภาษาไม่ถูกต้องตามระดับภาษา จะเกิดผลเสียอย่างไร ตอบคุณครูปลายทางได้เลยค่ะ เอาล่ะค่ะ จะเกิดผลเสียนั่นก็คือจะทำให้การสื่อสารนั้นเกิดอุปสรรคนะคะ อีกอย่างหนึ่ง 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ต่อมาค่ะ คำถามที่ 2 นะคะ นักเรียนได้แนวคิดในความรู้ระดับภาษาไปใช้ในชีวิตประจำวันได้อย่างไร</w:t>
      </w:r>
    </w:p>
    <w:p>
      <w:pPr>
        <w:pStyle w:val="BodyText"/>
      </w:pPr>
      <w:r>
        <w:t xml:space="preserve">(คุณครูปรเมษฐ) ให้เด็ก ๆ คิดแล้วก็ตอบตัวเองในใจเลยนะครับ ว่าหนู ๆ นั้น จะนำแนวคิดจากเรื่องนี้ 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 และคำนึงกาลเทศะนั่นเองครับ</w:t>
      </w:r>
    </w:p>
    <w:p>
      <w:pPr>
        <w:pStyle w:val="BodyText"/>
      </w:pPr>
      <w:r>
        <w:t xml:space="preserve">(คุณครูคณิตา) 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</w:t>
      </w:r>
    </w:p>
    <w:p>
      <w:pPr>
        <w:pStyle w:val="BodyText"/>
      </w:pPr>
      <w:r>
        <w:t xml:space="preserve">(คุณครูคณิตา) ค่ะ สำหรับวันนี้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ตู่</dc:title>
  <dc:creator/>
  <cp:keywords/>
  <dcterms:created xsi:type="dcterms:W3CDTF">2022-07-05T06:57:17Z</dcterms:created>
  <dcterms:modified xsi:type="dcterms:W3CDTF">2022-07-05T06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